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arbara Noparsta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rb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parsta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14 Indian Rd,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nopars@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17921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elod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ia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7/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